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Brya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ya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9 N Carlyle Lan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hunt3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582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 bry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